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0B0168BB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6C3658">
        <w:rPr>
          <w:rFonts w:ascii="Helvetica" w:hAnsi="Helvetica"/>
        </w:rPr>
        <w:t>March</w:t>
      </w:r>
      <w:r w:rsidR="00F530CB">
        <w:rPr>
          <w:rFonts w:ascii="Helvetica" w:hAnsi="Helvetica"/>
        </w:rPr>
        <w:t>16</w:t>
      </w:r>
      <w:r w:rsidR="00F530CB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029A2F66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Nas Yousefi</w:t>
      </w:r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D47302" w:rsidRPr="0064248B">
        <w:rPr>
          <w:rFonts w:ascii="Helvetica" w:hAnsi="Helvetica"/>
        </w:rPr>
        <w:t>Ania Sergeenko</w:t>
      </w:r>
      <w:r w:rsidR="00D47302">
        <w:rPr>
          <w:rFonts w:ascii="Helvetica" w:hAnsi="Helvetica"/>
        </w:rPr>
        <w:t xml:space="preserve"> (DGSC Representative, 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Audrey Taylor</w:t>
      </w:r>
      <w:r w:rsidR="006D1EBA">
        <w:rPr>
          <w:rFonts w:ascii="Helvetica" w:hAnsi="Helvetica"/>
        </w:rPr>
        <w:t xml:space="preserve"> (GSS Representative)</w:t>
      </w:r>
      <w:r w:rsidR="006C3658">
        <w:rPr>
          <w:rFonts w:ascii="Helvetica" w:hAnsi="Helvetica"/>
        </w:rPr>
        <w:t>,</w:t>
      </w:r>
      <w:r w:rsidR="006C3658" w:rsidRPr="006C3658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Parisa Shiri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 xml:space="preserve">SU Representative),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9068E4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>Matthew Deen</w:t>
      </w:r>
      <w:r w:rsidR="009B6250">
        <w:rPr>
          <w:rFonts w:ascii="Helvetica" w:hAnsi="Helvetica"/>
        </w:rPr>
        <w:t xml:space="preserve"> (Sports Representative)</w:t>
      </w:r>
      <w:r w:rsidR="009B6250">
        <w:rPr>
          <w:rFonts w:ascii="Helvetica" w:hAnsi="Helvetica"/>
        </w:rPr>
        <w:t>,</w:t>
      </w:r>
      <w:r w:rsidR="009B6250" w:rsidRPr="009B6250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>Fatima Garcia</w:t>
      </w:r>
      <w:r w:rsidR="009B6250">
        <w:rPr>
          <w:rFonts w:ascii="Helvetica" w:hAnsi="Helvetica"/>
        </w:rPr>
        <w:t xml:space="preserve"> (First Alternate GSS Rep.)</w:t>
      </w:r>
      <w:r w:rsidR="009B6250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66A21BD" w:rsidR="001D1818" w:rsidRPr="0064248B" w:rsidRDefault="006D1EBA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Diego Martelino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r w:rsidR="00F90292" w:rsidRPr="0064248B">
        <w:rPr>
          <w:rFonts w:ascii="Helvetica" w:hAnsi="Helvetica"/>
        </w:rPr>
        <w:t>Tasleem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>Heather Baroody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Xiaoyun Yuan (Kelsy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 appoint Ali Nejatie (President) as Chair for this meeting.</w:t>
      </w:r>
    </w:p>
    <w:p w14:paraId="68BC5D79" w14:textId="19826D4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Garrett Muir</w:t>
      </w:r>
    </w:p>
    <w:p w14:paraId="1D5AE0BF" w14:textId="431622D6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Joe Egan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Nejatie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5FBA50D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Gregory MacNeil</w:t>
      </w:r>
    </w:p>
    <w:p w14:paraId="6CCDF9C7" w14:textId="19604F87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0920BD">
        <w:rPr>
          <w:rFonts w:ascii="Helvetica" w:hAnsi="Helvetica"/>
        </w:rPr>
        <w:t>Nas Yousefi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1236844F" w14:textId="77777777" w:rsidR="006D1EBA" w:rsidRDefault="006D1EBA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248B">
      <w:pPr>
        <w:ind w:left="720"/>
        <w:rPr>
          <w:rFonts w:ascii="Helvetica" w:hAnsi="Helvetica"/>
          <w:b/>
        </w:rPr>
      </w:pPr>
    </w:p>
    <w:p w14:paraId="4D2CCAF6" w14:textId="6F975C8A" w:rsidR="009323F4" w:rsidRDefault="005E0B0F" w:rsidP="00F530CB">
      <w:pPr>
        <w:ind w:left="720"/>
        <w:rPr>
          <w:rFonts w:ascii="Helvetica" w:hAnsi="Helvetica"/>
        </w:rPr>
      </w:pPr>
      <w:r>
        <w:rPr>
          <w:rFonts w:ascii="Helvetica" w:hAnsi="Helvetica"/>
          <w:b/>
        </w:rPr>
        <w:t>News</w:t>
      </w:r>
    </w:p>
    <w:p w14:paraId="1CA39D7E" w14:textId="06447684" w:rsidR="00850D2E" w:rsidRDefault="00850D2E" w:rsidP="00F530C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Games Night Social</w:t>
      </w:r>
    </w:p>
    <w:p w14:paraId="1CC606EE" w14:textId="6CD00FC0" w:rsidR="00F530CB" w:rsidRDefault="00850D2E" w:rsidP="00850D2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total cost of the social was </w:t>
      </w:r>
      <w:r w:rsidR="009068E4">
        <w:rPr>
          <w:rFonts w:ascii="Helvetica" w:hAnsi="Helvetica"/>
        </w:rPr>
        <w:t>$817.33</w:t>
      </w:r>
      <w:r>
        <w:rPr>
          <w:rFonts w:ascii="Helvetica" w:hAnsi="Helvetica"/>
        </w:rPr>
        <w:t>.</w:t>
      </w:r>
    </w:p>
    <w:p w14:paraId="4978D64A" w14:textId="523016C3" w:rsidR="009068E4" w:rsidRDefault="00850D2E" w:rsidP="00850D2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t c</w:t>
      </w:r>
      <w:r w:rsidR="009068E4">
        <w:rPr>
          <w:rFonts w:ascii="Helvetica" w:hAnsi="Helvetica"/>
        </w:rPr>
        <w:t xml:space="preserve">ost </w:t>
      </w:r>
      <w:r>
        <w:rPr>
          <w:rFonts w:ascii="Helvetica" w:hAnsi="Helvetica"/>
        </w:rPr>
        <w:t xml:space="preserve">the caucus </w:t>
      </w:r>
      <w:r w:rsidR="009068E4">
        <w:rPr>
          <w:rFonts w:ascii="Helvetica" w:hAnsi="Helvetica"/>
        </w:rPr>
        <w:t xml:space="preserve">417.33 because </w:t>
      </w:r>
      <w:r>
        <w:rPr>
          <w:rFonts w:ascii="Helvetica" w:hAnsi="Helvetica"/>
        </w:rPr>
        <w:t>Dr.</w:t>
      </w:r>
      <w:r w:rsidRPr="00850D2E">
        <w:rPr>
          <w:rFonts w:ascii="Helvetica" w:hAnsi="Helvetica"/>
        </w:rPr>
        <w:t xml:space="preserve"> Merbouh</w:t>
      </w:r>
      <w:r>
        <w:rPr>
          <w:rFonts w:ascii="Helvetica" w:hAnsi="Helvetica"/>
        </w:rPr>
        <w:t xml:space="preserve"> sponsored $400 of the social</w:t>
      </w:r>
    </w:p>
    <w:p w14:paraId="19E62177" w14:textId="77777777" w:rsidR="00850D2E" w:rsidRDefault="00850D2E" w:rsidP="00850D2E">
      <w:pPr>
        <w:pStyle w:val="ListParagraph"/>
        <w:ind w:left="2160"/>
        <w:rPr>
          <w:rFonts w:ascii="Helvetica" w:hAnsi="Helvetica"/>
        </w:rPr>
      </w:pPr>
    </w:p>
    <w:p w14:paraId="3098F2B7" w14:textId="6090D2D6" w:rsidR="00391944" w:rsidRDefault="00850D2E" w:rsidP="00391944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peaker invited by the caucus will be invited in the spring of 2019.</w:t>
      </w:r>
    </w:p>
    <w:p w14:paraId="3320BD05" w14:textId="53E46061" w:rsidR="00391944" w:rsidRDefault="00391944" w:rsidP="0039194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is putting together a list of candidates</w:t>
      </w:r>
      <w:r w:rsidR="00850D2E">
        <w:rPr>
          <w:rFonts w:ascii="Helvetica" w:hAnsi="Helvetica"/>
        </w:rPr>
        <w:t xml:space="preserve"> and this list will be finalized next week.</w:t>
      </w:r>
    </w:p>
    <w:p w14:paraId="214B20C1" w14:textId="77777777" w:rsidR="00850D2E" w:rsidRDefault="00850D2E" w:rsidP="00850D2E">
      <w:pPr>
        <w:pStyle w:val="ListParagraph"/>
        <w:ind w:left="1440"/>
        <w:rPr>
          <w:rFonts w:ascii="Helvetica" w:hAnsi="Helvetica"/>
        </w:rPr>
      </w:pPr>
    </w:p>
    <w:p w14:paraId="2401F84D" w14:textId="0639FA3A" w:rsidR="00850D2E" w:rsidRDefault="00850D2E" w:rsidP="001D4D0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Next social: Dodgeball social</w:t>
      </w:r>
    </w:p>
    <w:p w14:paraId="244BF3CF" w14:textId="2CCDC943" w:rsidR="001D4D0B" w:rsidRDefault="00850D2E" w:rsidP="00850D2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is l</w:t>
      </w:r>
      <w:r w:rsidR="001D4D0B">
        <w:rPr>
          <w:rFonts w:ascii="Helvetica" w:hAnsi="Helvetica"/>
        </w:rPr>
        <w:t xml:space="preserve">ooking </w:t>
      </w:r>
      <w:r>
        <w:rPr>
          <w:rFonts w:ascii="Helvetica" w:hAnsi="Helvetica"/>
        </w:rPr>
        <w:t>into</w:t>
      </w:r>
      <w:r w:rsidR="001D4D0B">
        <w:rPr>
          <w:rFonts w:ascii="Helvetica" w:hAnsi="Helvetica"/>
        </w:rPr>
        <w:t xml:space="preserve"> dates for the next social</w:t>
      </w:r>
      <w:r>
        <w:rPr>
          <w:rFonts w:ascii="Helvetica" w:hAnsi="Helvetica"/>
        </w:rPr>
        <w:t>. The gym will need to be booked and the dates will be determined by the gym booking.</w:t>
      </w:r>
    </w:p>
    <w:p w14:paraId="6748FD01" w14:textId="77777777" w:rsidR="00850D2E" w:rsidRDefault="00850D2E" w:rsidP="00850D2E">
      <w:pPr>
        <w:pStyle w:val="ListParagraph"/>
        <w:ind w:left="1440"/>
        <w:rPr>
          <w:rFonts w:ascii="Helvetica" w:hAnsi="Helvetica"/>
        </w:rPr>
      </w:pPr>
    </w:p>
    <w:p w14:paraId="0046B047" w14:textId="243CAFD6" w:rsidR="001D4D0B" w:rsidRDefault="00B428BA" w:rsidP="001D4D0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Dr. </w:t>
      </w:r>
      <w:r w:rsidR="001D4D0B">
        <w:rPr>
          <w:rFonts w:ascii="Helvetica" w:hAnsi="Helvetica"/>
        </w:rPr>
        <w:t xml:space="preserve">Robert </w:t>
      </w:r>
      <w:r>
        <w:rPr>
          <w:rFonts w:ascii="Helvetica" w:hAnsi="Helvetica"/>
        </w:rPr>
        <w:t>G</w:t>
      </w:r>
      <w:r w:rsidR="001D4D0B">
        <w:rPr>
          <w:rFonts w:ascii="Helvetica" w:hAnsi="Helvetica"/>
        </w:rPr>
        <w:t xml:space="preserve">rubbs will be here </w:t>
      </w:r>
      <w:r>
        <w:rPr>
          <w:rFonts w:ascii="Helvetica" w:hAnsi="Helvetica"/>
        </w:rPr>
        <w:t>on March 28</w:t>
      </w:r>
      <w:r w:rsidRPr="00B428BA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 The caucus</w:t>
      </w:r>
      <w:r w:rsidR="001D4D0B">
        <w:rPr>
          <w:rFonts w:ascii="Helvetica" w:hAnsi="Helvetica"/>
        </w:rPr>
        <w:t xml:space="preserve"> will host </w:t>
      </w:r>
      <w:r>
        <w:rPr>
          <w:rFonts w:ascii="Helvetica" w:hAnsi="Helvetica"/>
        </w:rPr>
        <w:t>refreshments</w:t>
      </w:r>
      <w:r w:rsidR="001D4D0B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after the talk from </w:t>
      </w:r>
      <w:r w:rsidR="001D4D0B">
        <w:rPr>
          <w:rFonts w:ascii="Helvetica" w:hAnsi="Helvetica"/>
        </w:rPr>
        <w:t>about 4</w:t>
      </w:r>
      <w:r>
        <w:rPr>
          <w:rFonts w:ascii="Helvetica" w:hAnsi="Helvetica"/>
        </w:rPr>
        <w:t xml:space="preserve">pm – </w:t>
      </w:r>
      <w:r w:rsidR="001D4D0B">
        <w:rPr>
          <w:rFonts w:ascii="Helvetica" w:hAnsi="Helvetica"/>
        </w:rPr>
        <w:t>8</w:t>
      </w:r>
      <w:r>
        <w:rPr>
          <w:rFonts w:ascii="Helvetica" w:hAnsi="Helvetica"/>
        </w:rPr>
        <w:t>pm.</w:t>
      </w:r>
    </w:p>
    <w:p w14:paraId="41F7F343" w14:textId="1FD94FD8" w:rsidR="001D4D0B" w:rsidRDefault="00B428BA" w:rsidP="001D4D0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needs to be volunteers to serve.</w:t>
      </w:r>
    </w:p>
    <w:p w14:paraId="4CB9E763" w14:textId="77777777" w:rsidR="00B428BA" w:rsidRDefault="00B428BA" w:rsidP="00B428BA">
      <w:pPr>
        <w:pStyle w:val="ListParagraph"/>
        <w:ind w:left="1440"/>
        <w:rPr>
          <w:rFonts w:ascii="Helvetica" w:hAnsi="Helvetica"/>
        </w:rPr>
      </w:pPr>
    </w:p>
    <w:p w14:paraId="6B7F51AB" w14:textId="154D2CBC" w:rsidR="001D4D0B" w:rsidRPr="00B428BA" w:rsidRDefault="001D4D0B" w:rsidP="001D4D0B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B428BA">
        <w:rPr>
          <w:rFonts w:ascii="Helvetica" w:hAnsi="Helvetica"/>
          <w:b/>
        </w:rPr>
        <w:t>GSS</w:t>
      </w:r>
    </w:p>
    <w:p w14:paraId="16D3EAD8" w14:textId="2A882188" w:rsidR="001D4D0B" w:rsidRDefault="00B428BA" w:rsidP="001D4D0B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t t</w:t>
      </w:r>
      <w:r w:rsidR="001D4D0B">
        <w:rPr>
          <w:rFonts w:ascii="Helvetica" w:hAnsi="Helvetica"/>
        </w:rPr>
        <w:t>his meeting the choices for</w:t>
      </w:r>
      <w:r>
        <w:rPr>
          <w:rFonts w:ascii="Helvetica" w:hAnsi="Helvetica"/>
        </w:rPr>
        <w:t xml:space="preserve"> the</w:t>
      </w:r>
      <w:r w:rsidR="001D4D0B">
        <w:rPr>
          <w:rFonts w:ascii="Helvetica" w:hAnsi="Helvetica"/>
        </w:rPr>
        <w:t xml:space="preserve"> director</w:t>
      </w:r>
      <w:r>
        <w:rPr>
          <w:rFonts w:ascii="Helvetica" w:hAnsi="Helvetica"/>
        </w:rPr>
        <w:t xml:space="preserve"> review</w:t>
      </w:r>
      <w:r w:rsidR="001D4D0B">
        <w:rPr>
          <w:rFonts w:ascii="Helvetica" w:hAnsi="Helvetica"/>
        </w:rPr>
        <w:t xml:space="preserve"> were discussed</w:t>
      </w:r>
      <w:r>
        <w:rPr>
          <w:rFonts w:ascii="Helvetica" w:hAnsi="Helvetica"/>
        </w:rPr>
        <w:t>.</w:t>
      </w:r>
    </w:p>
    <w:p w14:paraId="338EF27B" w14:textId="332283C2" w:rsidR="001D4D0B" w:rsidRDefault="001D4D0B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money that will pay for this will come out of the </w:t>
      </w:r>
      <w:r w:rsidR="00B428BA">
        <w:rPr>
          <w:rFonts w:ascii="Helvetica" w:hAnsi="Helvetica"/>
        </w:rPr>
        <w:t>$</w:t>
      </w:r>
      <w:r>
        <w:rPr>
          <w:rFonts w:ascii="Helvetica" w:hAnsi="Helvetica"/>
        </w:rPr>
        <w:t>28</w:t>
      </w:r>
      <w:r w:rsidR="00B428BA">
        <w:rPr>
          <w:rFonts w:ascii="Helvetica" w:hAnsi="Helvetica"/>
        </w:rPr>
        <w:t>,</w:t>
      </w:r>
      <w:r>
        <w:rPr>
          <w:rFonts w:ascii="Helvetica" w:hAnsi="Helvetica"/>
        </w:rPr>
        <w:t>000 legal fund</w:t>
      </w:r>
      <w:r w:rsidR="00B428BA">
        <w:rPr>
          <w:rFonts w:ascii="Helvetica" w:hAnsi="Helvetica"/>
        </w:rPr>
        <w:t xml:space="preserve"> as this is a legal issue and will not cost graduate students any more.</w:t>
      </w:r>
    </w:p>
    <w:p w14:paraId="072F6E40" w14:textId="6C7FD805" w:rsidR="001D4D0B" w:rsidRDefault="00B428BA" w:rsidP="001D4D0B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embers were concerned about how many years this would be valid for. They want to ensure it can be used for at least 10 years.</w:t>
      </w:r>
    </w:p>
    <w:p w14:paraId="56075E70" w14:textId="55E42B30" w:rsidR="001D4D0B" w:rsidRDefault="00B428BA" w:rsidP="001D4D0B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ociety does not want to use reviewers from SFU in order to keep the process separate.</w:t>
      </w:r>
    </w:p>
    <w:p w14:paraId="338637D1" w14:textId="7FF28655" w:rsidR="001D4D0B" w:rsidRDefault="00B428BA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ociety will likely choose the most expensive one as this will be the most comprehensive.</w:t>
      </w:r>
    </w:p>
    <w:p w14:paraId="03CDB399" w14:textId="259017E5" w:rsidR="000C0CD4" w:rsidRDefault="00B428BA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review c</w:t>
      </w:r>
      <w:r w:rsidR="000C0CD4">
        <w:rPr>
          <w:rFonts w:ascii="Helvetica" w:hAnsi="Helvetica"/>
        </w:rPr>
        <w:t>ould</w:t>
      </w:r>
      <w:r>
        <w:rPr>
          <w:rFonts w:ascii="Helvetica" w:hAnsi="Helvetica"/>
        </w:rPr>
        <w:t xml:space="preserve"> also include a</w:t>
      </w:r>
      <w:r w:rsidR="000C0CD4">
        <w:rPr>
          <w:rFonts w:ascii="Helvetica" w:hAnsi="Helvetica"/>
        </w:rPr>
        <w:t xml:space="preserve"> review</w:t>
      </w:r>
      <w:r>
        <w:rPr>
          <w:rFonts w:ascii="Helvetica" w:hAnsi="Helvetica"/>
        </w:rPr>
        <w:t xml:space="preserve"> of</w:t>
      </w:r>
      <w:r w:rsidR="000C0CD4">
        <w:rPr>
          <w:rFonts w:ascii="Helvetica" w:hAnsi="Helvetica"/>
        </w:rPr>
        <w:t xml:space="preserve"> the entire executive structure of the GSS</w:t>
      </w:r>
      <w:r>
        <w:rPr>
          <w:rFonts w:ascii="Helvetica" w:hAnsi="Helvetica"/>
        </w:rPr>
        <w:t>. This could be</w:t>
      </w:r>
      <w:r w:rsidR="00BF39BF">
        <w:rPr>
          <w:rFonts w:ascii="Helvetica" w:hAnsi="Helvetica"/>
        </w:rPr>
        <w:t xml:space="preserve"> writ</w:t>
      </w:r>
      <w:r>
        <w:rPr>
          <w:rFonts w:ascii="Helvetica" w:hAnsi="Helvetica"/>
        </w:rPr>
        <w:t xml:space="preserve">ten </w:t>
      </w:r>
      <w:r w:rsidR="00BF39BF">
        <w:rPr>
          <w:rFonts w:ascii="Helvetica" w:hAnsi="Helvetica"/>
        </w:rPr>
        <w:t>into the initial contract</w:t>
      </w:r>
      <w:r>
        <w:rPr>
          <w:rFonts w:ascii="Helvetica" w:hAnsi="Helvetica"/>
        </w:rPr>
        <w:t>.</w:t>
      </w:r>
    </w:p>
    <w:p w14:paraId="76B98098" w14:textId="77777777" w:rsidR="00B428BA" w:rsidRDefault="00B428BA" w:rsidP="000C0CD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health plan stats were presented</w:t>
      </w:r>
      <w:r w:rsidR="00EE27B9">
        <w:rPr>
          <w:rFonts w:ascii="Helvetica" w:hAnsi="Helvetica"/>
        </w:rPr>
        <w:t xml:space="preserve">. </w:t>
      </w:r>
      <w:r>
        <w:rPr>
          <w:rFonts w:ascii="Helvetica" w:hAnsi="Helvetica"/>
        </w:rPr>
        <w:t>There was r</w:t>
      </w:r>
      <w:r w:rsidR="00EE27B9">
        <w:rPr>
          <w:rFonts w:ascii="Helvetica" w:hAnsi="Helvetica"/>
        </w:rPr>
        <w:t>oughly about one million in claims, many students are using</w:t>
      </w:r>
      <w:r>
        <w:rPr>
          <w:rFonts w:ascii="Helvetica" w:hAnsi="Helvetica"/>
        </w:rPr>
        <w:t xml:space="preserve"> this plan</w:t>
      </w:r>
      <w:r w:rsidR="00EE27B9">
        <w:rPr>
          <w:rFonts w:ascii="Helvetica" w:hAnsi="Helvetica"/>
        </w:rPr>
        <w:t xml:space="preserve">, and </w:t>
      </w:r>
      <w:r>
        <w:rPr>
          <w:rFonts w:ascii="Helvetica" w:hAnsi="Helvetica"/>
        </w:rPr>
        <w:t>it has been a very stable plan.</w:t>
      </w:r>
      <w:r w:rsidR="00EE27B9">
        <w:rPr>
          <w:rFonts w:ascii="Helvetica" w:hAnsi="Helvetica"/>
        </w:rPr>
        <w:t xml:space="preserve"> </w:t>
      </w:r>
    </w:p>
    <w:p w14:paraId="79A6D68A" w14:textId="43A8E069" w:rsidR="00EE27B9" w:rsidRDefault="00B428BA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society will </w:t>
      </w:r>
      <w:r w:rsidR="00EE27B9">
        <w:rPr>
          <w:rFonts w:ascii="Helvetica" w:hAnsi="Helvetica"/>
        </w:rPr>
        <w:t xml:space="preserve">ask about a fee increase by 1%, </w:t>
      </w:r>
      <w:r>
        <w:rPr>
          <w:rFonts w:ascii="Helvetica" w:hAnsi="Helvetica"/>
        </w:rPr>
        <w:t>which</w:t>
      </w:r>
      <w:r w:rsidR="00EE27B9">
        <w:rPr>
          <w:rFonts w:ascii="Helvetica" w:hAnsi="Helvetica"/>
        </w:rPr>
        <w:t xml:space="preserve"> is the max increase per year</w:t>
      </w:r>
      <w:r>
        <w:rPr>
          <w:rFonts w:ascii="Helvetica" w:hAnsi="Helvetica"/>
        </w:rPr>
        <w:t>.</w:t>
      </w:r>
    </w:p>
    <w:p w14:paraId="69E957FE" w14:textId="1660214E" w:rsidR="00EE27B9" w:rsidRDefault="00B428BA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ere q</w:t>
      </w:r>
      <w:r w:rsidR="00F17567">
        <w:rPr>
          <w:rFonts w:ascii="Helvetica" w:hAnsi="Helvetica"/>
        </w:rPr>
        <w:t>uestions related to travel insurance</w:t>
      </w:r>
      <w:r>
        <w:rPr>
          <w:rFonts w:ascii="Helvetica" w:hAnsi="Helvetica"/>
        </w:rPr>
        <w:t>: there is</w:t>
      </w:r>
      <w:r w:rsidR="00F17567">
        <w:rPr>
          <w:rFonts w:ascii="Helvetica" w:hAnsi="Helvetica"/>
        </w:rPr>
        <w:t xml:space="preserve"> at least 5 million in</w:t>
      </w:r>
      <w:r>
        <w:rPr>
          <w:rFonts w:ascii="Helvetica" w:hAnsi="Helvetica"/>
        </w:rPr>
        <w:t xml:space="preserve"> travel</w:t>
      </w:r>
      <w:r w:rsidR="00F17567">
        <w:rPr>
          <w:rFonts w:ascii="Helvetica" w:hAnsi="Helvetica"/>
        </w:rPr>
        <w:t xml:space="preserve"> insurance, but if </w:t>
      </w:r>
      <w:r>
        <w:rPr>
          <w:rFonts w:ascii="Helvetica" w:hAnsi="Helvetica"/>
        </w:rPr>
        <w:t>a student ends up going to a different country, this insurance ends.</w:t>
      </w:r>
    </w:p>
    <w:p w14:paraId="23C078E2" w14:textId="00EA75DF" w:rsidR="00F17567" w:rsidRDefault="00F17567" w:rsidP="00F1756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omination period for executive positions in ongoing</w:t>
      </w:r>
      <w:r w:rsidR="00B428BA">
        <w:rPr>
          <w:rFonts w:ascii="Helvetica" w:hAnsi="Helvetica"/>
        </w:rPr>
        <w:t>.</w:t>
      </w:r>
    </w:p>
    <w:p w14:paraId="6DCE5B76" w14:textId="77777777" w:rsidR="00B428BA" w:rsidRDefault="00B428BA" w:rsidP="00B428BA">
      <w:pPr>
        <w:pStyle w:val="ListParagraph"/>
        <w:ind w:left="1440"/>
        <w:rPr>
          <w:rFonts w:ascii="Helvetica" w:hAnsi="Helvetica"/>
        </w:rPr>
      </w:pPr>
    </w:p>
    <w:p w14:paraId="69362CCF" w14:textId="3DB898E5" w:rsidR="00F17567" w:rsidRPr="00B428BA" w:rsidRDefault="00F17567" w:rsidP="00B428BA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B428BA">
        <w:rPr>
          <w:rFonts w:ascii="Helvetica" w:hAnsi="Helvetica"/>
          <w:b/>
        </w:rPr>
        <w:t>DGSC</w:t>
      </w:r>
    </w:p>
    <w:p w14:paraId="71CE0B8D" w14:textId="4CE84BB9" w:rsidR="00F17567" w:rsidRDefault="00B428BA" w:rsidP="00F1756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as n</w:t>
      </w:r>
      <w:r w:rsidR="00F17567">
        <w:rPr>
          <w:rFonts w:ascii="Helvetica" w:hAnsi="Helvetica"/>
        </w:rPr>
        <w:t>o meeting last week and no contact about rescheduling</w:t>
      </w:r>
      <w:r>
        <w:rPr>
          <w:rFonts w:ascii="Helvetica" w:hAnsi="Helvetica"/>
        </w:rPr>
        <w:t>.</w:t>
      </w:r>
    </w:p>
    <w:p w14:paraId="05A6CEB6" w14:textId="46E85F51" w:rsidR="00DA6A87" w:rsidRDefault="00B428BA" w:rsidP="00F1756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</w:t>
      </w:r>
      <w:r w:rsidR="00545480">
        <w:rPr>
          <w:rFonts w:ascii="Helvetica" w:hAnsi="Helvetica"/>
        </w:rPr>
        <w:t>were</w:t>
      </w:r>
      <w:bookmarkStart w:id="0" w:name="_GoBack"/>
      <w:bookmarkEnd w:id="0"/>
      <w:r>
        <w:rPr>
          <w:rFonts w:ascii="Helvetica" w:hAnsi="Helvetica"/>
        </w:rPr>
        <w:t xml:space="preserve"> 15 questions from the GSS mega-survey that will be used in the survey the caucus presents to the DGSC.</w:t>
      </w:r>
    </w:p>
    <w:p w14:paraId="1A9789E8" w14:textId="12E8FB9C" w:rsidR="0056362F" w:rsidRDefault="00B428BA" w:rsidP="00DA6A87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>The caucus would like to choose 10 more questions specifically related to the department.</w:t>
      </w:r>
    </w:p>
    <w:p w14:paraId="0F095CED" w14:textId="63FD147F" w:rsidR="00006AF9" w:rsidRDefault="00006AF9" w:rsidP="00006AF9">
      <w:pPr>
        <w:pStyle w:val="ListParagraph"/>
        <w:numPr>
          <w:ilvl w:val="3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se questions could include questions about the person filling out the survey so that results could be put in terms of demographic.</w:t>
      </w:r>
    </w:p>
    <w:p w14:paraId="68D893F2" w14:textId="062D674A" w:rsidR="007A655A" w:rsidRDefault="007A655A" w:rsidP="00B428B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FU is hiring a new dean of science</w:t>
      </w:r>
      <w:r w:rsidR="00B428BA">
        <w:rPr>
          <w:rFonts w:ascii="Helvetica" w:hAnsi="Helvetica"/>
        </w:rPr>
        <w:t>.</w:t>
      </w:r>
      <w:r>
        <w:rPr>
          <w:rFonts w:ascii="Helvetica" w:hAnsi="Helvetica"/>
        </w:rPr>
        <w:t xml:space="preserve"> </w:t>
      </w:r>
      <w:r w:rsidR="00B428BA">
        <w:rPr>
          <w:rFonts w:ascii="Helvetica" w:hAnsi="Helvetica"/>
        </w:rPr>
        <w:t>T</w:t>
      </w:r>
      <w:r>
        <w:rPr>
          <w:rFonts w:ascii="Helvetica" w:hAnsi="Helvetica"/>
        </w:rPr>
        <w:t xml:space="preserve">he caucus is </w:t>
      </w:r>
      <w:r w:rsidR="00B428BA">
        <w:rPr>
          <w:rFonts w:ascii="Helvetica" w:hAnsi="Helvetica"/>
        </w:rPr>
        <w:t xml:space="preserve">meeting with the candidates and </w:t>
      </w:r>
      <w:r>
        <w:rPr>
          <w:rFonts w:ascii="Helvetica" w:hAnsi="Helvetica"/>
        </w:rPr>
        <w:t>bringing up</w:t>
      </w:r>
      <w:r w:rsidR="00B428BA">
        <w:rPr>
          <w:rFonts w:ascii="Helvetica" w:hAnsi="Helvetica"/>
        </w:rPr>
        <w:t xml:space="preserve"> these</w:t>
      </w:r>
      <w:r>
        <w:rPr>
          <w:rFonts w:ascii="Helvetica" w:hAnsi="Helvetica"/>
        </w:rPr>
        <w:t xml:space="preserve"> issues with them</w:t>
      </w:r>
      <w:r w:rsidR="00B428BA">
        <w:rPr>
          <w:rFonts w:ascii="Helvetica" w:hAnsi="Helvetica"/>
        </w:rPr>
        <w:t xml:space="preserve"> as well.</w:t>
      </w:r>
    </w:p>
    <w:p w14:paraId="19E140E3" w14:textId="0BEADCF6" w:rsidR="007A655A" w:rsidRDefault="00006AF9" w:rsidP="007A655A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q</w:t>
      </w:r>
      <w:r w:rsidR="00AE62EF">
        <w:rPr>
          <w:rFonts w:ascii="Helvetica" w:hAnsi="Helvetica"/>
        </w:rPr>
        <w:t xml:space="preserve">uestions chosen </w:t>
      </w:r>
      <w:r>
        <w:rPr>
          <w:rFonts w:ascii="Helvetica" w:hAnsi="Helvetica"/>
        </w:rPr>
        <w:t xml:space="preserve">from the GSS survey </w:t>
      </w:r>
      <w:r w:rsidR="00AE62EF">
        <w:rPr>
          <w:rFonts w:ascii="Helvetica" w:hAnsi="Helvetica"/>
        </w:rPr>
        <w:t>will be put on slack</w:t>
      </w:r>
      <w:r>
        <w:rPr>
          <w:rFonts w:ascii="Helvetica" w:hAnsi="Helvetica"/>
        </w:rPr>
        <w:t>.</w:t>
      </w:r>
    </w:p>
    <w:p w14:paraId="5E17CD4C" w14:textId="77777777" w:rsidR="00006AF9" w:rsidRDefault="00006AF9" w:rsidP="00006AF9">
      <w:pPr>
        <w:pStyle w:val="ListParagraph"/>
        <w:ind w:left="1440"/>
        <w:rPr>
          <w:rFonts w:ascii="Helvetica" w:hAnsi="Helvetica"/>
        </w:rPr>
      </w:pPr>
    </w:p>
    <w:p w14:paraId="3A3369B8" w14:textId="44F359B1" w:rsidR="00006AF9" w:rsidRDefault="00006AF9" w:rsidP="002E2924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Pi Day Social</w:t>
      </w:r>
    </w:p>
    <w:p w14:paraId="43470394" w14:textId="3692A6FA" w:rsidR="002E2924" w:rsidRPr="001D4D0B" w:rsidRDefault="00006AF9" w:rsidP="00006AF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ost of the social was $116.76 total. There was </w:t>
      </w:r>
      <w:r w:rsidR="002E2924">
        <w:rPr>
          <w:rFonts w:ascii="Helvetica" w:hAnsi="Helvetica"/>
        </w:rPr>
        <w:t xml:space="preserve">$100 in gifts, </w:t>
      </w:r>
      <w:r>
        <w:rPr>
          <w:rFonts w:ascii="Helvetica" w:hAnsi="Helvetica"/>
        </w:rPr>
        <w:t>$</w:t>
      </w:r>
      <w:r w:rsidR="002E2924">
        <w:rPr>
          <w:rFonts w:ascii="Helvetica" w:hAnsi="Helvetica"/>
        </w:rPr>
        <w:t>50 from</w:t>
      </w:r>
      <w:r>
        <w:rPr>
          <w:rFonts w:ascii="Helvetica" w:hAnsi="Helvetica"/>
        </w:rPr>
        <w:t xml:space="preserve"> the</w:t>
      </w:r>
      <w:r w:rsidR="002E2924">
        <w:rPr>
          <w:rFonts w:ascii="Helvetica" w:hAnsi="Helvetica"/>
        </w:rPr>
        <w:t xml:space="preserve"> caucus, </w:t>
      </w:r>
      <w:r>
        <w:rPr>
          <w:rFonts w:ascii="Helvetica" w:hAnsi="Helvetica"/>
        </w:rPr>
        <w:t>$</w:t>
      </w:r>
      <w:r w:rsidR="002E2924">
        <w:rPr>
          <w:rFonts w:ascii="Helvetica" w:hAnsi="Helvetica"/>
        </w:rPr>
        <w:t xml:space="preserve">50 from department. </w:t>
      </w:r>
      <w:r>
        <w:rPr>
          <w:rFonts w:ascii="Helvetica" w:hAnsi="Helvetica"/>
        </w:rPr>
        <w:t>The caucus</w:t>
      </w:r>
      <w:r w:rsidR="002E2924">
        <w:rPr>
          <w:rFonts w:ascii="Helvetica" w:hAnsi="Helvetica"/>
        </w:rPr>
        <w:t xml:space="preserve"> spent </w:t>
      </w:r>
      <w:r>
        <w:rPr>
          <w:rFonts w:ascii="Helvetica" w:hAnsi="Helvetica"/>
        </w:rPr>
        <w:t>$</w:t>
      </w:r>
      <w:r w:rsidR="002E2924">
        <w:rPr>
          <w:rFonts w:ascii="Helvetica" w:hAnsi="Helvetica"/>
        </w:rPr>
        <w:t>16.76 on plates and forks</w:t>
      </w:r>
      <w:r>
        <w:rPr>
          <w:rFonts w:ascii="Helvetica" w:hAnsi="Helvetica"/>
        </w:rPr>
        <w:t>.</w:t>
      </w:r>
    </w:p>
    <w:p w14:paraId="3C05AD78" w14:textId="77777777" w:rsidR="00C56A33" w:rsidRDefault="00C56A33" w:rsidP="001F1636">
      <w:pPr>
        <w:ind w:left="720"/>
        <w:rPr>
          <w:rFonts w:ascii="Helvetica" w:hAnsi="Helvetica"/>
          <w:b/>
        </w:rPr>
      </w:pPr>
    </w:p>
    <w:p w14:paraId="15418E09" w14:textId="7B45B38A" w:rsidR="00237BA3" w:rsidRDefault="00237BA3" w:rsidP="001F1636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</w:t>
      </w:r>
    </w:p>
    <w:p w14:paraId="61FBEF02" w14:textId="32C4A241" w:rsidR="00006AF9" w:rsidRPr="0064248B" w:rsidRDefault="00006AF9" w:rsidP="00006AF9">
      <w:pPr>
        <w:pStyle w:val="ListParagraph"/>
        <w:numPr>
          <w:ilvl w:val="0"/>
          <w:numId w:val="5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reimburse Ali Nejatie $934.09 via cheque requisition for the games night social ($817.33) and the Pi Day Social ($116.76)</w:t>
      </w:r>
    </w:p>
    <w:p w14:paraId="190D0362" w14:textId="41FB47FD" w:rsidR="00006AF9" w:rsidRDefault="00006AF9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="001E7D5F">
        <w:rPr>
          <w:rFonts w:ascii="Helvetica" w:hAnsi="Helvetica"/>
        </w:rPr>
        <w:t>Joe Egan</w:t>
      </w:r>
    </w:p>
    <w:p w14:paraId="23479068" w14:textId="313E19DF" w:rsidR="00006AF9" w:rsidRDefault="00006AF9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1E7D5F">
        <w:rPr>
          <w:rFonts w:ascii="Helvetica" w:hAnsi="Helvetica"/>
        </w:rPr>
        <w:t>Garrett Muir</w:t>
      </w:r>
    </w:p>
    <w:p w14:paraId="36734984" w14:textId="3F597C35" w:rsidR="001E7D5F" w:rsidRDefault="001E7D5F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s: Ali Nejatie</w:t>
      </w:r>
    </w:p>
    <w:p w14:paraId="4B324132" w14:textId="08914DE0" w:rsidR="00006AF9" w:rsidRPr="001E7D5F" w:rsidRDefault="00006AF9" w:rsidP="001E7D5F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A531D5E" w14:textId="77777777" w:rsidR="00CE61C4" w:rsidRPr="00CE61C4" w:rsidRDefault="00CE61C4" w:rsidP="00CE61C4">
      <w:pPr>
        <w:ind w:left="1440" w:firstLine="720"/>
        <w:rPr>
          <w:rFonts w:ascii="Helvetica" w:hAnsi="Helvetica"/>
        </w:rPr>
      </w:pPr>
    </w:p>
    <w:p w14:paraId="3989B451" w14:textId="09732340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EA61CD">
        <w:rPr>
          <w:rFonts w:ascii="Helvetica" w:hAnsi="Helvetica"/>
          <w:i/>
        </w:rPr>
        <w:t>10:00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F51E3" w14:textId="77777777" w:rsidR="00F959E9" w:rsidRDefault="00F959E9" w:rsidP="000B44FE">
      <w:pPr>
        <w:spacing w:after="0" w:line="240" w:lineRule="auto"/>
      </w:pPr>
      <w:r>
        <w:separator/>
      </w:r>
    </w:p>
  </w:endnote>
  <w:endnote w:type="continuationSeparator" w:id="0">
    <w:p w14:paraId="7970E03B" w14:textId="77777777" w:rsidR="00F959E9" w:rsidRDefault="00F959E9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50962" w14:textId="77777777" w:rsidR="00F959E9" w:rsidRDefault="00F959E9" w:rsidP="000B44FE">
      <w:pPr>
        <w:spacing w:after="0" w:line="240" w:lineRule="auto"/>
      </w:pPr>
      <w:r>
        <w:separator/>
      </w:r>
    </w:p>
  </w:footnote>
  <w:footnote w:type="continuationSeparator" w:id="0">
    <w:p w14:paraId="3F70E452" w14:textId="77777777" w:rsidR="00F959E9" w:rsidRDefault="00F959E9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E806E3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qkFANkCWHQtAAAA"/>
  </w:docVars>
  <w:rsids>
    <w:rsidRoot w:val="0064248B"/>
    <w:rsid w:val="00006AF9"/>
    <w:rsid w:val="0005024A"/>
    <w:rsid w:val="00066F5C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21C12"/>
    <w:rsid w:val="00122D0F"/>
    <w:rsid w:val="0014234C"/>
    <w:rsid w:val="001429C8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3163B"/>
    <w:rsid w:val="00237BA3"/>
    <w:rsid w:val="00242122"/>
    <w:rsid w:val="00250DF7"/>
    <w:rsid w:val="00260100"/>
    <w:rsid w:val="002601FB"/>
    <w:rsid w:val="00272789"/>
    <w:rsid w:val="0028191E"/>
    <w:rsid w:val="00286E69"/>
    <w:rsid w:val="002A186D"/>
    <w:rsid w:val="002E2924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E3067"/>
    <w:rsid w:val="00506E72"/>
    <w:rsid w:val="00512DAA"/>
    <w:rsid w:val="00527471"/>
    <w:rsid w:val="00545480"/>
    <w:rsid w:val="00555A7D"/>
    <w:rsid w:val="00557258"/>
    <w:rsid w:val="0056190C"/>
    <w:rsid w:val="0056362F"/>
    <w:rsid w:val="00573398"/>
    <w:rsid w:val="005B3367"/>
    <w:rsid w:val="005B6085"/>
    <w:rsid w:val="005E0B0F"/>
    <w:rsid w:val="005F49FC"/>
    <w:rsid w:val="00607A8B"/>
    <w:rsid w:val="0061094B"/>
    <w:rsid w:val="00635F16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563AE"/>
    <w:rsid w:val="00760C15"/>
    <w:rsid w:val="00785B0A"/>
    <w:rsid w:val="00792ED4"/>
    <w:rsid w:val="007A09E7"/>
    <w:rsid w:val="007A655A"/>
    <w:rsid w:val="007A67E5"/>
    <w:rsid w:val="007B5ACA"/>
    <w:rsid w:val="007D56A6"/>
    <w:rsid w:val="00850D2E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B6745"/>
    <w:rsid w:val="00AC4FB4"/>
    <w:rsid w:val="00AC6F87"/>
    <w:rsid w:val="00AE17C2"/>
    <w:rsid w:val="00AE2698"/>
    <w:rsid w:val="00AE4802"/>
    <w:rsid w:val="00AE62EF"/>
    <w:rsid w:val="00AF0AF4"/>
    <w:rsid w:val="00B06B35"/>
    <w:rsid w:val="00B20E95"/>
    <w:rsid w:val="00B428BA"/>
    <w:rsid w:val="00B4516E"/>
    <w:rsid w:val="00B46535"/>
    <w:rsid w:val="00B555C9"/>
    <w:rsid w:val="00B658AD"/>
    <w:rsid w:val="00B71E0F"/>
    <w:rsid w:val="00B92385"/>
    <w:rsid w:val="00B975E2"/>
    <w:rsid w:val="00BA102D"/>
    <w:rsid w:val="00BA298B"/>
    <w:rsid w:val="00BA38ED"/>
    <w:rsid w:val="00BB01DE"/>
    <w:rsid w:val="00BC1B4F"/>
    <w:rsid w:val="00BC5697"/>
    <w:rsid w:val="00BC6DD6"/>
    <w:rsid w:val="00BD28AF"/>
    <w:rsid w:val="00BF39BF"/>
    <w:rsid w:val="00C014A9"/>
    <w:rsid w:val="00C10BAF"/>
    <w:rsid w:val="00C14EFF"/>
    <w:rsid w:val="00C4124E"/>
    <w:rsid w:val="00C56A33"/>
    <w:rsid w:val="00C925F8"/>
    <w:rsid w:val="00C94702"/>
    <w:rsid w:val="00C96859"/>
    <w:rsid w:val="00CB757D"/>
    <w:rsid w:val="00CE61C4"/>
    <w:rsid w:val="00CE7177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A61CD"/>
    <w:rsid w:val="00ED0EAB"/>
    <w:rsid w:val="00EE27B9"/>
    <w:rsid w:val="00EF318B"/>
    <w:rsid w:val="00F04720"/>
    <w:rsid w:val="00F17567"/>
    <w:rsid w:val="00F530CB"/>
    <w:rsid w:val="00F6698A"/>
    <w:rsid w:val="00F90292"/>
    <w:rsid w:val="00F959E9"/>
    <w:rsid w:val="00FA0D54"/>
    <w:rsid w:val="00FC4F21"/>
    <w:rsid w:val="00FC6F97"/>
    <w:rsid w:val="00FD5E07"/>
    <w:rsid w:val="00FE1F7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20</cp:revision>
  <cp:lastPrinted>2018-02-21T22:19:00Z</cp:lastPrinted>
  <dcterms:created xsi:type="dcterms:W3CDTF">2018-03-16T16:09:00Z</dcterms:created>
  <dcterms:modified xsi:type="dcterms:W3CDTF">2018-03-16T17:18:00Z</dcterms:modified>
</cp:coreProperties>
</file>